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DA9051" w14:textId="7775381B" w:rsidR="00242B38" w:rsidRPr="00E857C6" w:rsidRDefault="00242B38">
      <w:pPr>
        <w:jc w:val="center"/>
        <w:rPr>
          <w:rFonts w:ascii="Times New Roman" w:eastAsia="Times New Roman" w:hAnsi="Times New Roman" w:cs="Times New Roman"/>
          <w:b/>
          <w:sz w:val="38"/>
          <w:szCs w:val="38"/>
          <w:lang w:val="hu-HU"/>
        </w:rPr>
      </w:pPr>
    </w:p>
    <w:p w14:paraId="7B541818" w14:textId="77777777" w:rsidR="00E857C6" w:rsidRPr="00E857C6" w:rsidRDefault="00E857C6" w:rsidP="00E857C6">
      <w:pPr>
        <w:jc w:val="center"/>
        <w:rPr>
          <w:rFonts w:ascii="Times New Roman" w:eastAsia="Times New Roman" w:hAnsi="Times New Roman" w:cs="Times New Roman"/>
          <w:b/>
          <w:sz w:val="38"/>
          <w:szCs w:val="38"/>
          <w:lang w:val="hu-HU"/>
        </w:rPr>
      </w:pPr>
      <w:r w:rsidRPr="00E857C6">
        <w:rPr>
          <w:rFonts w:ascii="Times New Roman" w:eastAsia="Times New Roman" w:hAnsi="Times New Roman" w:cs="Times New Roman"/>
          <w:b/>
          <w:sz w:val="38"/>
          <w:szCs w:val="38"/>
          <w:lang w:val="hu-HU"/>
        </w:rPr>
        <w:t xml:space="preserve">Velünk Élő Állatok </w:t>
      </w:r>
    </w:p>
    <w:p w14:paraId="21040BFF" w14:textId="77777777" w:rsidR="00E857C6" w:rsidRPr="00E857C6" w:rsidRDefault="00E857C6" w:rsidP="00FB5B76">
      <w:pPr>
        <w:ind w:left="720"/>
        <w:rPr>
          <w:rFonts w:ascii="Times New Roman" w:eastAsia="Times New Roman" w:hAnsi="Times New Roman" w:cs="Times New Roman"/>
          <w:b/>
          <w:color w:val="1F497D" w:themeColor="text2"/>
          <w:sz w:val="38"/>
          <w:szCs w:val="38"/>
          <w:lang w:val="hu-HU"/>
        </w:rPr>
      </w:pPr>
      <w:r w:rsidRPr="00E857C6">
        <w:rPr>
          <w:rFonts w:ascii="Times New Roman" w:eastAsia="Times New Roman" w:hAnsi="Times New Roman" w:cs="Times New Roman"/>
          <w:b/>
          <w:color w:val="1F497D" w:themeColor="text2"/>
          <w:sz w:val="38"/>
          <w:szCs w:val="38"/>
          <w:lang w:val="hu-HU"/>
        </w:rPr>
        <w:t xml:space="preserve">2. nyomtatvány: </w:t>
      </w:r>
      <w:r w:rsidRPr="00E857C6">
        <w:rPr>
          <w:rFonts w:ascii="Times New Roman" w:eastAsia="Times New Roman" w:hAnsi="Times New Roman" w:cs="Times New Roman"/>
          <w:b/>
          <w:bCs/>
          <w:color w:val="1F497D" w:themeColor="text2"/>
          <w:sz w:val="38"/>
          <w:szCs w:val="38"/>
          <w:lang w:val="hu-HU"/>
        </w:rPr>
        <w:t>Kutatási téma megfogalmazása</w:t>
      </w:r>
    </w:p>
    <w:p w14:paraId="44B4D030" w14:textId="77777777" w:rsidR="00793299" w:rsidRPr="00E857C6" w:rsidRDefault="00793299">
      <w:pPr>
        <w:jc w:val="center"/>
        <w:rPr>
          <w:rFonts w:ascii="Times New Roman" w:eastAsia="Times New Roman" w:hAnsi="Times New Roman" w:cs="Times New Roman"/>
          <w:b/>
          <w:sz w:val="32"/>
          <w:szCs w:val="32"/>
          <w:lang w:val="hu-HU"/>
        </w:rPr>
      </w:pPr>
    </w:p>
    <w:tbl>
      <w:tblPr>
        <w:tblStyle w:val="a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514"/>
        <w:gridCol w:w="4515"/>
      </w:tblGrid>
      <w:tr w:rsidR="00793299" w:rsidRPr="00E857C6" w14:paraId="0DF960B8" w14:textId="77777777" w:rsidTr="0006438A">
        <w:trPr>
          <w:trHeight w:val="642"/>
        </w:trPr>
        <w:tc>
          <w:tcPr>
            <w:tcW w:w="451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3A0E5" w14:textId="77777777" w:rsidR="00793299" w:rsidRPr="00E857C6" w:rsidRDefault="0006438A" w:rsidP="000643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lang w:val="hu-HU"/>
              </w:rPr>
            </w:pPr>
            <w:r w:rsidRPr="00E857C6">
              <w:rPr>
                <w:rFonts w:ascii="Times New Roman" w:eastAsia="Times New Roman" w:hAnsi="Times New Roman" w:cs="Times New Roman"/>
                <w:lang w:val="hu-HU"/>
              </w:rPr>
              <w:t>Csapat neve</w:t>
            </w:r>
          </w:p>
        </w:tc>
        <w:tc>
          <w:tcPr>
            <w:tcW w:w="45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6071C6" w14:textId="77777777" w:rsidR="00793299" w:rsidRPr="00E857C6" w:rsidRDefault="007932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lang w:val="hu-HU"/>
              </w:rPr>
            </w:pPr>
          </w:p>
        </w:tc>
      </w:tr>
      <w:tr w:rsidR="00793299" w:rsidRPr="00E857C6" w14:paraId="2FF4BA00" w14:textId="77777777" w:rsidTr="0006438A">
        <w:tc>
          <w:tcPr>
            <w:tcW w:w="451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037A1" w14:textId="77777777" w:rsidR="00793299" w:rsidRPr="00E857C6" w:rsidRDefault="000643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lang w:val="hu-HU"/>
              </w:rPr>
            </w:pPr>
            <w:r w:rsidRPr="00E857C6">
              <w:rPr>
                <w:rFonts w:ascii="Times New Roman" w:eastAsia="Times New Roman" w:hAnsi="Times New Roman" w:cs="Times New Roman"/>
                <w:lang w:val="hu-HU"/>
              </w:rPr>
              <w:t>Iskola neve</w:t>
            </w:r>
          </w:p>
        </w:tc>
        <w:tc>
          <w:tcPr>
            <w:tcW w:w="45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62EB97" w14:textId="77777777" w:rsidR="00793299" w:rsidRPr="00E857C6" w:rsidRDefault="007932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lang w:val="hu-HU"/>
              </w:rPr>
            </w:pPr>
          </w:p>
        </w:tc>
      </w:tr>
      <w:tr w:rsidR="00793299" w:rsidRPr="00E857C6" w14:paraId="62A6064E" w14:textId="77777777" w:rsidTr="0006438A">
        <w:trPr>
          <w:trHeight w:val="1002"/>
        </w:trPr>
        <w:tc>
          <w:tcPr>
            <w:tcW w:w="451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06A0A" w14:textId="1F5C846C" w:rsidR="00793299" w:rsidRPr="00E857C6" w:rsidRDefault="00E857C6" w:rsidP="000643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lang w:val="hu-HU"/>
              </w:rPr>
            </w:pPr>
            <w:r w:rsidRPr="00E857C6">
              <w:rPr>
                <w:rFonts w:ascii="Times New Roman" w:eastAsia="Times New Roman" w:hAnsi="Times New Roman" w:cs="Times New Roman"/>
                <w:lang w:val="hu-HU"/>
              </w:rPr>
              <w:t>Kiválasztott állat / állatcsoport / helyszín / ökoszisztéma</w:t>
            </w:r>
          </w:p>
        </w:tc>
        <w:tc>
          <w:tcPr>
            <w:tcW w:w="45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40EBE1" w14:textId="77777777" w:rsidR="00793299" w:rsidRPr="00E857C6" w:rsidRDefault="007932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lang w:val="hu-HU"/>
              </w:rPr>
            </w:pPr>
          </w:p>
        </w:tc>
      </w:tr>
      <w:tr w:rsidR="00793299" w:rsidRPr="00E857C6" w14:paraId="4C13D32F" w14:textId="77777777" w:rsidTr="0006438A">
        <w:trPr>
          <w:trHeight w:val="3480"/>
        </w:trPr>
        <w:tc>
          <w:tcPr>
            <w:tcW w:w="451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4CCA03" w14:textId="4600480B" w:rsidR="00793299" w:rsidRPr="00E857C6" w:rsidRDefault="00825F93" w:rsidP="0006438A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lang w:val="hu-HU"/>
              </w:rPr>
            </w:pPr>
            <w:r w:rsidRPr="00825F93">
              <w:rPr>
                <w:rFonts w:ascii="Times New Roman" w:eastAsia="Times New Roman" w:hAnsi="Times New Roman" w:cs="Times New Roman"/>
                <w:lang w:val="hu-HU"/>
              </w:rPr>
              <w:t>Írjatok röviden a kiválasztott állatról /</w:t>
            </w:r>
            <w:r w:rsidR="00065DBB">
              <w:rPr>
                <w:rFonts w:ascii="Times New Roman" w:eastAsia="Times New Roman" w:hAnsi="Times New Roman" w:cs="Times New Roman"/>
                <w:lang w:val="hu-HU"/>
              </w:rPr>
              <w:t xml:space="preserve"> állatcsoportról / helyszínről!</w:t>
            </w:r>
          </w:p>
        </w:tc>
        <w:tc>
          <w:tcPr>
            <w:tcW w:w="45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E893E" w14:textId="77777777" w:rsidR="00793299" w:rsidRPr="00E857C6" w:rsidRDefault="007932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lang w:val="hu-HU"/>
              </w:rPr>
            </w:pPr>
          </w:p>
        </w:tc>
      </w:tr>
      <w:tr w:rsidR="00793299" w:rsidRPr="00E857C6" w14:paraId="05F613E0" w14:textId="77777777" w:rsidTr="0006438A">
        <w:trPr>
          <w:trHeight w:val="10230"/>
        </w:trPr>
        <w:tc>
          <w:tcPr>
            <w:tcW w:w="451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130698" w14:textId="77777777" w:rsidR="00E857C6" w:rsidRPr="00E857C6" w:rsidRDefault="00E857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lang w:val="hu-HU"/>
              </w:rPr>
            </w:pPr>
          </w:p>
          <w:p w14:paraId="333E80DC" w14:textId="77777777" w:rsidR="00E857C6" w:rsidRPr="00E857C6" w:rsidRDefault="00E857C6" w:rsidP="00E857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lang w:val="hu-HU"/>
              </w:rPr>
            </w:pPr>
            <w:r w:rsidRPr="00E857C6">
              <w:rPr>
                <w:rFonts w:ascii="Times New Roman" w:eastAsia="Times New Roman" w:hAnsi="Times New Roman" w:cs="Times New Roman"/>
                <w:b/>
                <w:bCs/>
                <w:lang w:val="hu-HU"/>
              </w:rPr>
              <w:t>Kognitív ("A" pályázati kategória):</w:t>
            </w:r>
          </w:p>
          <w:p w14:paraId="7FE2507C" w14:textId="77777777" w:rsidR="00E857C6" w:rsidRPr="00E857C6" w:rsidRDefault="00E857C6" w:rsidP="00E857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lang w:val="hu-HU"/>
              </w:rPr>
            </w:pPr>
            <w:r w:rsidRPr="00E857C6">
              <w:rPr>
                <w:rFonts w:ascii="Times New Roman" w:eastAsia="Times New Roman" w:hAnsi="Times New Roman" w:cs="Times New Roman"/>
                <w:bCs/>
                <w:lang w:val="hu-HU"/>
              </w:rPr>
              <w:t>Milyen kérdéseket tettetek fel a választott állattal/állatcsoporttal kapcsolatban?</w:t>
            </w:r>
          </w:p>
          <w:p w14:paraId="283699B6" w14:textId="77777777" w:rsidR="00E857C6" w:rsidRPr="00E857C6" w:rsidRDefault="00E857C6" w:rsidP="00E857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lang w:val="hu-HU"/>
              </w:rPr>
            </w:pPr>
          </w:p>
          <w:p w14:paraId="51B3ADEA" w14:textId="77777777" w:rsidR="00E857C6" w:rsidRPr="00E857C6" w:rsidRDefault="00E857C6" w:rsidP="00E857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lang w:val="hu-HU"/>
              </w:rPr>
            </w:pPr>
            <w:r w:rsidRPr="00E857C6">
              <w:rPr>
                <w:rFonts w:ascii="Times New Roman" w:eastAsia="Times New Roman" w:hAnsi="Times New Roman" w:cs="Times New Roman"/>
                <w:b/>
                <w:bCs/>
                <w:lang w:val="hu-HU"/>
              </w:rPr>
              <w:t>Érzelmi ("B" pályázati kategória):</w:t>
            </w:r>
          </w:p>
          <w:p w14:paraId="7523B8D4" w14:textId="77777777" w:rsidR="00E857C6" w:rsidRPr="00E857C6" w:rsidRDefault="00E857C6" w:rsidP="00E857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lang w:val="hu-HU"/>
              </w:rPr>
            </w:pPr>
            <w:r w:rsidRPr="00E857C6">
              <w:rPr>
                <w:rFonts w:ascii="Times New Roman" w:eastAsia="Times New Roman" w:hAnsi="Times New Roman" w:cs="Times New Roman"/>
                <w:bCs/>
                <w:lang w:val="hu-HU"/>
              </w:rPr>
              <w:t>Milyen ember–állat kapcsolatot akartok bemutatni? (pl. szeretet, félelem, szimbolika, társállati kötődés)</w:t>
            </w:r>
          </w:p>
          <w:p w14:paraId="7676A083" w14:textId="77777777" w:rsidR="00E857C6" w:rsidRPr="00E857C6" w:rsidRDefault="00E857C6" w:rsidP="00E857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lang w:val="hu-HU"/>
              </w:rPr>
            </w:pPr>
          </w:p>
          <w:p w14:paraId="3FF8B967" w14:textId="77777777" w:rsidR="00E857C6" w:rsidRPr="00E857C6" w:rsidRDefault="00E857C6" w:rsidP="00E857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lang w:val="hu-HU"/>
              </w:rPr>
            </w:pPr>
            <w:r w:rsidRPr="00E857C6">
              <w:rPr>
                <w:rFonts w:ascii="Times New Roman" w:eastAsia="Times New Roman" w:hAnsi="Times New Roman" w:cs="Times New Roman"/>
                <w:bCs/>
                <w:lang w:val="hu-HU"/>
              </w:rPr>
              <w:t>Miért pont ezt az állatot / kapcsolatot választottátok?</w:t>
            </w:r>
          </w:p>
          <w:p w14:paraId="54F4D674" w14:textId="77777777" w:rsidR="00E857C6" w:rsidRPr="00E857C6" w:rsidRDefault="00E857C6" w:rsidP="00E857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lang w:val="hu-HU"/>
              </w:rPr>
            </w:pPr>
          </w:p>
          <w:p w14:paraId="43ED68FA" w14:textId="295FA2CA" w:rsidR="00E857C6" w:rsidRPr="00E857C6" w:rsidRDefault="00E857C6" w:rsidP="00E857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lang w:val="hu-HU"/>
              </w:rPr>
            </w:pPr>
            <w:r w:rsidRPr="00E857C6">
              <w:rPr>
                <w:rFonts w:ascii="Times New Roman" w:eastAsia="Times New Roman" w:hAnsi="Times New Roman" w:cs="Times New Roman"/>
                <w:bCs/>
                <w:lang w:val="hu-HU"/>
              </w:rPr>
              <w:t>Mi a kutatás konkrét témája: milyen problémára, kihívásra kerestetek választ, a megoldást?</w:t>
            </w:r>
          </w:p>
          <w:p w14:paraId="05E12061" w14:textId="77777777" w:rsidR="00E857C6" w:rsidRPr="00E857C6" w:rsidRDefault="00E857C6" w:rsidP="00E857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lang w:val="hu-HU"/>
              </w:rPr>
            </w:pPr>
            <w:r w:rsidRPr="00E857C6">
              <w:rPr>
                <w:rFonts w:ascii="Times New Roman" w:eastAsia="Times New Roman" w:hAnsi="Times New Roman" w:cs="Times New Roman"/>
                <w:bCs/>
                <w:lang w:val="hu-HU"/>
              </w:rPr>
              <w:t>Milyen lehetőséget láttatok meg a kutatás során?</w:t>
            </w:r>
          </w:p>
          <w:p w14:paraId="13D24E5B" w14:textId="77777777" w:rsidR="00E857C6" w:rsidRPr="00E857C6" w:rsidRDefault="00E857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lang w:val="hu-HU"/>
              </w:rPr>
            </w:pPr>
          </w:p>
          <w:p w14:paraId="27A13967" w14:textId="290CFCB8" w:rsidR="00793299" w:rsidRPr="00E857C6" w:rsidRDefault="000643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lang w:val="hu-HU"/>
              </w:rPr>
            </w:pPr>
            <w:r w:rsidRPr="00E857C6"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Milyen </w:t>
            </w:r>
            <w:r w:rsidR="00E857C6" w:rsidRPr="00E857C6"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problémát / </w:t>
            </w:r>
            <w:r w:rsidRPr="00E857C6"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kihívást azonosítottatok be? </w:t>
            </w:r>
          </w:p>
          <w:p w14:paraId="1512625D" w14:textId="4CBBDA98" w:rsidR="00E857C6" w:rsidRPr="00E857C6" w:rsidRDefault="00E857C6" w:rsidP="000643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lang w:val="hu-HU"/>
              </w:rPr>
            </w:pPr>
          </w:p>
          <w:p w14:paraId="5DBDE770" w14:textId="2A63ED1A" w:rsidR="00E857C6" w:rsidRPr="00E857C6" w:rsidRDefault="004807C3" w:rsidP="000643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lang w:val="hu-H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hu-HU"/>
              </w:rPr>
              <w:t>Bó</w:t>
            </w:r>
            <w:r w:rsidR="00E857C6" w:rsidRPr="00E857C6">
              <w:rPr>
                <w:rFonts w:ascii="Times New Roman" w:eastAsia="Times New Roman" w:hAnsi="Times New Roman" w:cs="Times New Roman"/>
                <w:b/>
                <w:bCs/>
                <w:lang w:val="hu-HU"/>
              </w:rPr>
              <w:t>nus (fakultatív):</w:t>
            </w:r>
          </w:p>
          <w:p w14:paraId="6F23EFCB" w14:textId="6BDB0781" w:rsidR="00793299" w:rsidRPr="00E857C6" w:rsidRDefault="00E857C6" w:rsidP="00E857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lang w:val="hu-HU"/>
              </w:rPr>
            </w:pPr>
            <w:r w:rsidRPr="00E857C6">
              <w:rPr>
                <w:rFonts w:ascii="Times New Roman" w:eastAsia="Times New Roman" w:hAnsi="Times New Roman" w:cs="Times New Roman"/>
                <w:bCs/>
                <w:lang w:val="hu-HU"/>
              </w:rPr>
              <w:t>A kihívásnak/ problémának, milyen környezeti, t</w:t>
            </w:r>
            <w:r w:rsidR="0006438A" w:rsidRPr="00E857C6"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ársadalmi, gazdasági, </w:t>
            </w:r>
            <w:r w:rsidRPr="00E857C6">
              <w:rPr>
                <w:rFonts w:ascii="Times New Roman" w:eastAsia="Times New Roman" w:hAnsi="Times New Roman" w:cs="Times New Roman"/>
                <w:bCs/>
                <w:lang w:val="hu-HU"/>
              </w:rPr>
              <w:t>technológiai szempontjai,</w:t>
            </w:r>
            <w:r w:rsidR="0006438A" w:rsidRPr="00E857C6"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 </w:t>
            </w:r>
            <w:r w:rsidRPr="00E857C6">
              <w:rPr>
                <w:rFonts w:ascii="Times New Roman" w:eastAsia="Times New Roman" w:hAnsi="Times New Roman" w:cs="Times New Roman"/>
                <w:bCs/>
                <w:lang w:val="hu-HU"/>
              </w:rPr>
              <w:t xml:space="preserve">következményei </w:t>
            </w:r>
            <w:r w:rsidRPr="00E857C6">
              <w:rPr>
                <w:rFonts w:ascii="Times New Roman" w:eastAsia="Times New Roman" w:hAnsi="Times New Roman" w:cs="Times New Roman"/>
                <w:lang w:val="hu-HU"/>
              </w:rPr>
              <w:t>vannak, lehetnek?</w:t>
            </w:r>
          </w:p>
        </w:tc>
        <w:tc>
          <w:tcPr>
            <w:tcW w:w="45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B3349C" w14:textId="77777777" w:rsidR="00793299" w:rsidRPr="00E857C6" w:rsidRDefault="007932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lang w:val="hu-HU"/>
              </w:rPr>
            </w:pPr>
          </w:p>
        </w:tc>
      </w:tr>
    </w:tbl>
    <w:p w14:paraId="4C652BA0" w14:textId="77777777" w:rsidR="00793299" w:rsidRPr="00E857C6" w:rsidRDefault="00793299">
      <w:pPr>
        <w:rPr>
          <w:lang w:val="hu-HU"/>
        </w:rPr>
      </w:pPr>
    </w:p>
    <w:p w14:paraId="60477C41" w14:textId="77777777" w:rsidR="00793299" w:rsidRPr="00E857C6" w:rsidRDefault="0006438A">
      <w:pPr>
        <w:rPr>
          <w:lang w:val="hu-HU"/>
        </w:rPr>
      </w:pPr>
      <w:r w:rsidRPr="00E857C6">
        <w:rPr>
          <w:lang w:val="hu-HU"/>
        </w:rPr>
        <w:t>2025. …………………..</w:t>
      </w:r>
    </w:p>
    <w:p w14:paraId="3176AF5E" w14:textId="77777777" w:rsidR="00793299" w:rsidRPr="00E857C6" w:rsidRDefault="00793299">
      <w:pPr>
        <w:rPr>
          <w:lang w:val="hu-HU"/>
        </w:rPr>
      </w:pPr>
    </w:p>
    <w:p w14:paraId="31327640" w14:textId="77777777" w:rsidR="00793299" w:rsidRPr="00E857C6" w:rsidRDefault="00793299">
      <w:pPr>
        <w:rPr>
          <w:lang w:val="hu-HU"/>
        </w:rPr>
      </w:pPr>
    </w:p>
    <w:p w14:paraId="77EF4B90" w14:textId="77777777" w:rsidR="00793299" w:rsidRPr="00E857C6" w:rsidRDefault="00793299">
      <w:pPr>
        <w:rPr>
          <w:lang w:val="hu-HU"/>
        </w:rPr>
      </w:pPr>
    </w:p>
    <w:p w14:paraId="3232DD1B" w14:textId="77777777" w:rsidR="00793299" w:rsidRPr="00E857C6" w:rsidRDefault="00793299">
      <w:pPr>
        <w:rPr>
          <w:lang w:val="hu-HU"/>
        </w:rPr>
      </w:pPr>
    </w:p>
    <w:p w14:paraId="64593025" w14:textId="77777777" w:rsidR="00793299" w:rsidRPr="00E857C6" w:rsidRDefault="00793299">
      <w:pPr>
        <w:rPr>
          <w:lang w:val="hu-HU"/>
        </w:rPr>
      </w:pPr>
    </w:p>
    <w:p w14:paraId="4C98E564" w14:textId="77777777" w:rsidR="00793299" w:rsidRPr="00E857C6" w:rsidRDefault="0006438A">
      <w:pPr>
        <w:jc w:val="right"/>
        <w:rPr>
          <w:lang w:val="hu-HU"/>
        </w:rPr>
      </w:pPr>
      <w:r w:rsidRPr="00E857C6">
        <w:rPr>
          <w:lang w:val="hu-HU"/>
        </w:rPr>
        <w:t>………………………………</w:t>
      </w:r>
    </w:p>
    <w:p w14:paraId="20A50106" w14:textId="77777777" w:rsidR="00793299" w:rsidRPr="00E857C6" w:rsidRDefault="0006438A">
      <w:pPr>
        <w:ind w:left="7228"/>
        <w:rPr>
          <w:lang w:val="hu-HU"/>
        </w:rPr>
      </w:pPr>
      <w:r w:rsidRPr="00E857C6">
        <w:rPr>
          <w:lang w:val="hu-HU"/>
        </w:rPr>
        <w:t>Aláírás</w:t>
      </w:r>
    </w:p>
    <w:sectPr w:rsidR="00793299" w:rsidRPr="00E857C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9EFA1D" w14:textId="77777777" w:rsidR="007A16F8" w:rsidRDefault="007A16F8" w:rsidP="007A16F8">
      <w:pPr>
        <w:spacing w:line="240" w:lineRule="auto"/>
      </w:pPr>
      <w:r>
        <w:separator/>
      </w:r>
    </w:p>
  </w:endnote>
  <w:endnote w:type="continuationSeparator" w:id="0">
    <w:p w14:paraId="4255BFB5" w14:textId="77777777" w:rsidR="007A16F8" w:rsidRDefault="007A16F8" w:rsidP="007A16F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53A092" w14:textId="77777777" w:rsidR="007A16F8" w:rsidRDefault="007A16F8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E5D343" w14:textId="77777777" w:rsidR="007A16F8" w:rsidRDefault="007A16F8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034A6A" w14:textId="77777777" w:rsidR="007A16F8" w:rsidRDefault="007A16F8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EA0258" w14:textId="77777777" w:rsidR="007A16F8" w:rsidRDefault="007A16F8" w:rsidP="007A16F8">
      <w:pPr>
        <w:spacing w:line="240" w:lineRule="auto"/>
      </w:pPr>
      <w:r>
        <w:separator/>
      </w:r>
    </w:p>
  </w:footnote>
  <w:footnote w:type="continuationSeparator" w:id="0">
    <w:p w14:paraId="5D8505CB" w14:textId="77777777" w:rsidR="007A16F8" w:rsidRDefault="007A16F8" w:rsidP="007A16F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E0D603" w14:textId="77777777" w:rsidR="007A16F8" w:rsidRDefault="007A16F8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2DDD1" w14:textId="094A81F4" w:rsidR="007A16F8" w:rsidRDefault="007A16F8">
    <w:pPr>
      <w:pStyle w:val="lfej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A681F06" wp14:editId="3F33E520">
              <wp:simplePos x="0" y="0"/>
              <wp:positionH relativeFrom="column">
                <wp:posOffset>-342900</wp:posOffset>
              </wp:positionH>
              <wp:positionV relativeFrom="paragraph">
                <wp:posOffset>-371475</wp:posOffset>
              </wp:positionV>
              <wp:extent cx="6529070" cy="786765"/>
              <wp:effectExtent l="0" t="0" r="0" b="0"/>
              <wp:wrapNone/>
              <wp:docPr id="2048545541" name="Csoportba foglalás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29070" cy="786765"/>
                        <a:chOff x="0" y="0"/>
                        <a:chExt cx="6529070" cy="786765"/>
                      </a:xfrm>
                    </wpg:grpSpPr>
                    <pic:pic xmlns:pic="http://schemas.openxmlformats.org/drawingml/2006/picture">
                      <pic:nvPicPr>
                        <pic:cNvPr id="1205108369" name="image3.png" descr="A képen Grafika, képernyőkép, tervezés látható&#10;&#10;Automatikusan generált leírás"/>
                        <pic:cNvPicPr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295275"/>
                          <a:ext cx="1308100" cy="387985"/>
                        </a:xfrm>
                        <a:prstGeom prst="rect">
                          <a:avLst/>
                        </a:prstGeom>
                        <a:ln/>
                      </pic:spPr>
                    </pic:pic>
                    <pic:pic xmlns:pic="http://schemas.openxmlformats.org/drawingml/2006/picture">
                      <pic:nvPicPr>
                        <pic:cNvPr id="1970609101" name="image2.png"/>
                        <pic:cNvPicPr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5743575" y="0"/>
                          <a:ext cx="785495" cy="785495"/>
                        </a:xfrm>
                        <a:prstGeom prst="rect">
                          <a:avLst/>
                        </a:prstGeom>
                        <a:ln/>
                      </pic:spPr>
                    </pic:pic>
                    <pic:pic xmlns:pic="http://schemas.openxmlformats.org/drawingml/2006/picture">
                      <pic:nvPicPr>
                        <pic:cNvPr id="39753680" name="image4.png" descr="A képen szöveg, Betűtípus, embléma, képernyőkép látható&#10;&#10;Előfordulhat, hogy az AI által létrehozott tartalom helytelen.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295525" y="142875"/>
                          <a:ext cx="652145" cy="537210"/>
                        </a:xfrm>
                        <a:prstGeom prst="rect">
                          <a:avLst/>
                        </a:prstGeom>
                        <a:ln/>
                      </pic:spPr>
                    </pic:pic>
                    <pic:pic xmlns:pic="http://schemas.openxmlformats.org/drawingml/2006/picture">
                      <pic:nvPicPr>
                        <pic:cNvPr id="1829533240" name="Kép 1829533240" descr="A képen szöveg, embléma, Betűtípus, Grafika látható&#10;&#10;Előfordulhat, hogy az AI által létrehozott tartalom helytelen.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971925" y="95250"/>
                          <a:ext cx="801370" cy="69151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3BF0885" id="Csoportba foglalás 2" o:spid="_x0000_s1026" style="position:absolute;margin-left:-27pt;margin-top:-29.25pt;width:514.1pt;height:61.95pt;z-index:251659264" coordsize="65290,7867" o:gfxdata="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FRv&#10;bWEgS29ybsOpbGlhAAAABZADAAIAAAAUAAACqJAEAAIAAAAUAAACvJKRAAIAAAADMzMAAJKSAAIA&#10;AAADMzMAAOocAAcAAAEMAAABnAAAAAAc6gAAAA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PD94cGFja2V0IGVuZD0ndyc/Pv/bAEMA&#10;BwUFBgUEBwYFBggHBwgKEQsKCQkKFQ8QDBEYFRoZGBUYFxseJyEbHSUdFxgiLiIlKCkrLCsaIC8z&#10;LyoyJyorKv/bAEMBBwgICgkKFAsLFCocGBwqKioqKioqKioqKioqKioqKioqKioqKioqKioqKioq&#10;KioqKioqKioqKioqKioqKioqKv/AABEIAikCg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pG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3.png" o:spid="_x0000_s1027" type="#_x0000_t75" alt="A képen Grafika, képernyőkép, tervezés látható&#10;&#10;Automatikusan generált leírás" style="position:absolute;top:2952;width:13081;height:38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">
                <v:imagedata r:id="rId5" o:title="A képen Grafika, képernyőkép, tervezés látható&#10;&#10;Automatikusan generált leírás"/>
              </v:shape>
              <v:shape id="image2.png" o:spid="_x0000_s1028" type="#_x0000_t75" style="position:absolute;left:57435;width:7855;height:78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">
                <v:imagedata r:id="rId6" o:title=""/>
              </v:shape>
              <v:shape id="image4.png" o:spid="_x0000_s1029" type="#_x0000_t75" alt="A képen szöveg, Betűtípus, embléma, képernyőkép látható&#10;&#10;Előfordulhat, hogy az AI által létrehozott tartalom helytelen." style="position:absolute;left:22955;top:1428;width:6521;height:53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">
                <v:imagedata r:id="rId7" o:title="A képen szöveg, Betűtípus, embléma, képernyőkép látható&#10;&#10;Előfordulhat, hogy az AI által létrehozott tartalom helytelen"/>
              </v:shape>
              <v:shape id="Kép 1829533240" o:spid="_x0000_s1030" type="#_x0000_t75" alt="A képen szöveg, embléma, Betűtípus, Grafika látható&#10;&#10;Előfordulhat, hogy az AI által létrehozott tartalom helytelen." style="position:absolute;left:39719;top:952;width:8013;height:69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">
                <v:imagedata r:id="rId8" o:title="A képen szöveg, embléma, Betűtípus, Grafika látható&#10;&#10;Előfordulhat, hogy az AI által létrehozott tartalom helytelen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BB06C4" w14:textId="77777777" w:rsidR="007A16F8" w:rsidRDefault="007A16F8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5F35C94"/>
    <w:multiLevelType w:val="multilevel"/>
    <w:tmpl w:val="DA2EA3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927885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0MTG2sDAxNrEwNzRS0lEKTi0uzszPAykwqgUAwcx2HiwAAAA="/>
  </w:docVars>
  <w:rsids>
    <w:rsidRoot w:val="00793299"/>
    <w:rsid w:val="0006438A"/>
    <w:rsid w:val="00065DBB"/>
    <w:rsid w:val="00216AC2"/>
    <w:rsid w:val="00242B38"/>
    <w:rsid w:val="00306D1D"/>
    <w:rsid w:val="004807C3"/>
    <w:rsid w:val="00526437"/>
    <w:rsid w:val="00793299"/>
    <w:rsid w:val="007A16F8"/>
    <w:rsid w:val="00825F93"/>
    <w:rsid w:val="00CE063F"/>
    <w:rsid w:val="00E857C6"/>
    <w:rsid w:val="00FB5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6422C"/>
  <w15:docId w15:val="{C3A520C4-268E-4E3B-B3A6-658B0505F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hu" w:eastAsia="hu-H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</w:style>
  <w:style w:type="paragraph" w:styleId="Cmsor1">
    <w:name w:val="heading 1"/>
    <w:basedOn w:val="Norml"/>
    <w:next w:val="Norm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Cmsor2">
    <w:name w:val="heading 2"/>
    <w:basedOn w:val="Norml"/>
    <w:next w:val="Norm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Cmsor3">
    <w:name w:val="heading 3"/>
    <w:basedOn w:val="Norml"/>
    <w:next w:val="Norm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Cmsor4">
    <w:name w:val="heading 4"/>
    <w:basedOn w:val="Norml"/>
    <w:next w:val="Norm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Cmsor5">
    <w:name w:val="heading 5"/>
    <w:basedOn w:val="Norml"/>
    <w:next w:val="Norml"/>
    <w:pPr>
      <w:keepNext/>
      <w:keepLines/>
      <w:spacing w:before="240" w:after="80"/>
      <w:outlineLvl w:val="4"/>
    </w:pPr>
    <w:rPr>
      <w:color w:val="666666"/>
    </w:rPr>
  </w:style>
  <w:style w:type="paragraph" w:styleId="Cmsor6">
    <w:name w:val="heading 6"/>
    <w:basedOn w:val="Norml"/>
    <w:next w:val="Norm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m">
    <w:name w:val="Title"/>
    <w:basedOn w:val="Norml"/>
    <w:next w:val="Norml"/>
    <w:pPr>
      <w:keepNext/>
      <w:keepLines/>
      <w:spacing w:after="60"/>
    </w:pPr>
    <w:rPr>
      <w:sz w:val="52"/>
      <w:szCs w:val="52"/>
    </w:rPr>
  </w:style>
  <w:style w:type="paragraph" w:styleId="Alcm">
    <w:name w:val="Subtitle"/>
    <w:basedOn w:val="Norml"/>
    <w:next w:val="Norm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fej">
    <w:name w:val="header"/>
    <w:basedOn w:val="Norml"/>
    <w:link w:val="lfejChar"/>
    <w:uiPriority w:val="99"/>
    <w:unhideWhenUsed/>
    <w:rsid w:val="007A16F8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7A16F8"/>
  </w:style>
  <w:style w:type="paragraph" w:styleId="llb">
    <w:name w:val="footer"/>
    <w:basedOn w:val="Norml"/>
    <w:link w:val="llbChar"/>
    <w:uiPriority w:val="99"/>
    <w:unhideWhenUsed/>
    <w:rsid w:val="007A16F8"/>
    <w:pPr>
      <w:tabs>
        <w:tab w:val="center" w:pos="4536"/>
        <w:tab w:val="right" w:pos="9072"/>
      </w:tabs>
      <w:spacing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7A16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8.jpe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18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NISZ</Company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ós Gábor</dc:creator>
  <cp:lastModifiedBy>Barna Orsolya</cp:lastModifiedBy>
  <cp:revision>6</cp:revision>
  <dcterms:created xsi:type="dcterms:W3CDTF">2025-09-07T10:31:00Z</dcterms:created>
  <dcterms:modified xsi:type="dcterms:W3CDTF">2025-09-12T11:12:00Z</dcterms:modified>
</cp:coreProperties>
</file>